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3AB56A" w14:textId="05FE97FB" w:rsidR="004D70E6" w:rsidRPr="004D70E6" w:rsidRDefault="004D70E6" w:rsidP="004D70E6">
      <w:pPr>
        <w:jc w:val="center"/>
        <w:rPr>
          <w:b/>
          <w:bCs/>
        </w:rPr>
      </w:pPr>
      <w:r w:rsidRPr="004D70E6">
        <w:rPr>
          <w:b/>
          <w:bCs/>
        </w:rPr>
        <w:t>Movie booking system</w:t>
      </w:r>
    </w:p>
    <w:p w14:paraId="7B4E59AD" w14:textId="77777777" w:rsidR="004D70E6" w:rsidRPr="003708EB" w:rsidRDefault="004D70E6" w:rsidP="004D70E6">
      <w:pPr>
        <w:pStyle w:val="ListParagraph"/>
        <w:numPr>
          <w:ilvl w:val="0"/>
          <w:numId w:val="1"/>
        </w:numPr>
        <w:rPr>
          <w:strike/>
        </w:rPr>
      </w:pPr>
      <w:r w:rsidRPr="003708EB">
        <w:rPr>
          <w:strike/>
        </w:rPr>
        <w:t>Login Form for user</w:t>
      </w:r>
    </w:p>
    <w:p w14:paraId="07D34E91" w14:textId="77777777" w:rsidR="004D70E6" w:rsidRPr="003708EB" w:rsidRDefault="004D70E6" w:rsidP="004D70E6">
      <w:pPr>
        <w:pStyle w:val="ListParagraph"/>
        <w:numPr>
          <w:ilvl w:val="0"/>
          <w:numId w:val="1"/>
        </w:numPr>
        <w:rPr>
          <w:strike/>
        </w:rPr>
      </w:pPr>
      <w:r w:rsidRPr="003708EB">
        <w:rPr>
          <w:strike/>
        </w:rPr>
        <w:t>Register</w:t>
      </w:r>
    </w:p>
    <w:p w14:paraId="5079C8F2" w14:textId="77777777" w:rsidR="004D70E6" w:rsidRPr="003708EB" w:rsidRDefault="004D70E6" w:rsidP="004D70E6">
      <w:pPr>
        <w:pStyle w:val="ListParagraph"/>
        <w:numPr>
          <w:ilvl w:val="0"/>
          <w:numId w:val="1"/>
        </w:numPr>
        <w:rPr>
          <w:strike/>
        </w:rPr>
      </w:pPr>
      <w:r w:rsidRPr="003708EB">
        <w:rPr>
          <w:strike/>
        </w:rPr>
        <w:t>Guest entry</w:t>
      </w:r>
    </w:p>
    <w:p w14:paraId="6B1ED590" w14:textId="77777777" w:rsidR="004D70E6" w:rsidRPr="003708EB" w:rsidRDefault="004D70E6" w:rsidP="004D70E6">
      <w:pPr>
        <w:pStyle w:val="ListParagraph"/>
        <w:numPr>
          <w:ilvl w:val="0"/>
          <w:numId w:val="1"/>
        </w:numPr>
        <w:rPr>
          <w:strike/>
        </w:rPr>
      </w:pPr>
      <w:r w:rsidRPr="003708EB">
        <w:rPr>
          <w:strike/>
        </w:rPr>
        <w:t>List of movies (movie selection)</w:t>
      </w:r>
    </w:p>
    <w:p w14:paraId="18F3D380" w14:textId="77777777" w:rsidR="004D70E6" w:rsidRPr="003708EB" w:rsidRDefault="004D70E6" w:rsidP="004D70E6">
      <w:pPr>
        <w:pStyle w:val="ListParagraph"/>
        <w:numPr>
          <w:ilvl w:val="0"/>
          <w:numId w:val="1"/>
        </w:numPr>
        <w:rPr>
          <w:strike/>
        </w:rPr>
      </w:pPr>
      <w:r w:rsidRPr="003708EB">
        <w:rPr>
          <w:strike/>
        </w:rPr>
        <w:t>Seats in the cinema room (boxes)</w:t>
      </w:r>
    </w:p>
    <w:p w14:paraId="5D05956A" w14:textId="77777777" w:rsidR="004D70E6" w:rsidRPr="003708EB" w:rsidRDefault="004D70E6" w:rsidP="004D70E6">
      <w:pPr>
        <w:pStyle w:val="ListParagraph"/>
        <w:numPr>
          <w:ilvl w:val="0"/>
          <w:numId w:val="1"/>
        </w:numPr>
        <w:rPr>
          <w:strike/>
        </w:rPr>
      </w:pPr>
      <w:r w:rsidRPr="003708EB">
        <w:rPr>
          <w:strike/>
        </w:rPr>
        <w:t>Payment section</w:t>
      </w:r>
    </w:p>
    <w:p w14:paraId="3A41DB06" w14:textId="77777777" w:rsidR="004D70E6" w:rsidRDefault="004D70E6" w:rsidP="004D70E6">
      <w:pPr>
        <w:pStyle w:val="ListParagraph"/>
        <w:numPr>
          <w:ilvl w:val="0"/>
          <w:numId w:val="1"/>
        </w:numPr>
      </w:pPr>
      <w:r>
        <w:t xml:space="preserve">Booking confirmation </w:t>
      </w:r>
    </w:p>
    <w:p w14:paraId="0B7C5504" w14:textId="77777777" w:rsidR="004D70E6" w:rsidRDefault="004D70E6" w:rsidP="004D70E6">
      <w:pPr>
        <w:pStyle w:val="ListParagraph"/>
        <w:numPr>
          <w:ilvl w:val="0"/>
          <w:numId w:val="1"/>
        </w:numPr>
      </w:pPr>
      <w:r>
        <w:t>Tickets (Under 12s [7], adults [11], students/senior[8], Family[35])</w:t>
      </w:r>
    </w:p>
    <w:p w14:paraId="3BD63A25" w14:textId="77777777" w:rsidR="004D70E6" w:rsidRDefault="004D70E6" w:rsidP="004D70E6">
      <w:pPr>
        <w:pStyle w:val="ListParagraph"/>
        <w:numPr>
          <w:ilvl w:val="0"/>
          <w:numId w:val="1"/>
        </w:numPr>
      </w:pPr>
      <w:r>
        <w:t>Sign out</w:t>
      </w:r>
    </w:p>
    <w:p w14:paraId="2481600E" w14:textId="77777777" w:rsidR="004D70E6" w:rsidRPr="00E64130" w:rsidRDefault="004D70E6" w:rsidP="004D70E6">
      <w:pPr>
        <w:pStyle w:val="ListParagraph"/>
        <w:numPr>
          <w:ilvl w:val="0"/>
          <w:numId w:val="1"/>
        </w:numPr>
        <w:rPr>
          <w:strike/>
        </w:rPr>
      </w:pPr>
      <w:r w:rsidRPr="00E64130">
        <w:rPr>
          <w:strike/>
        </w:rPr>
        <w:t>Booking History</w:t>
      </w:r>
    </w:p>
    <w:p w14:paraId="124EBEEC" w14:textId="77777777" w:rsidR="004D70E6" w:rsidRDefault="004D70E6" w:rsidP="004D70E6">
      <w:pPr>
        <w:pStyle w:val="ListParagraph"/>
        <w:numPr>
          <w:ilvl w:val="0"/>
          <w:numId w:val="1"/>
        </w:numPr>
      </w:pPr>
      <w:r>
        <w:t>post and read reviews</w:t>
      </w:r>
    </w:p>
    <w:p w14:paraId="63D3B126" w14:textId="110F2C38" w:rsidR="004D70E6" w:rsidRDefault="004D70E6" w:rsidP="004D70E6">
      <w:pPr>
        <w:pStyle w:val="ListParagraph"/>
        <w:numPr>
          <w:ilvl w:val="0"/>
          <w:numId w:val="1"/>
        </w:numPr>
      </w:pPr>
      <w:r>
        <w:t>What’s</w:t>
      </w:r>
      <w:r>
        <w:t xml:space="preserve"> hot (trending)</w:t>
      </w:r>
    </w:p>
    <w:p w14:paraId="4B3FDC3D" w14:textId="77777777" w:rsidR="004D70E6" w:rsidRPr="00E64130" w:rsidRDefault="004D70E6" w:rsidP="004D70E6">
      <w:pPr>
        <w:pStyle w:val="ListParagraph"/>
        <w:numPr>
          <w:ilvl w:val="0"/>
          <w:numId w:val="1"/>
        </w:numPr>
        <w:rPr>
          <w:strike/>
        </w:rPr>
      </w:pPr>
      <w:r w:rsidRPr="00E64130">
        <w:rPr>
          <w:strike/>
        </w:rPr>
        <w:t>Membership card</w:t>
      </w:r>
    </w:p>
    <w:p w14:paraId="6BF0FD67" w14:textId="77777777" w:rsidR="004D70E6" w:rsidRDefault="004D70E6" w:rsidP="004D70E6">
      <w:pPr>
        <w:pStyle w:val="ListParagraph"/>
        <w:numPr>
          <w:ilvl w:val="0"/>
          <w:numId w:val="1"/>
        </w:numPr>
      </w:pPr>
      <w:r>
        <w:t>Discounts + promocodes</w:t>
      </w:r>
    </w:p>
    <w:p w14:paraId="109D117F" w14:textId="19E1BAE3" w:rsidR="004643DF" w:rsidRDefault="004D70E6" w:rsidP="004D70E6">
      <w:pPr>
        <w:pStyle w:val="ListParagraph"/>
        <w:numPr>
          <w:ilvl w:val="1"/>
          <w:numId w:val="1"/>
        </w:numPr>
      </w:pPr>
      <w:r>
        <w:t>Store Seat information, card information, user info, movie details</w:t>
      </w:r>
    </w:p>
    <w:sectPr w:rsidR="004643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106AB1"/>
    <w:multiLevelType w:val="hybridMultilevel"/>
    <w:tmpl w:val="07965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6A026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TY3MLI0srAwtzBU0lEKTi0uzszPAykwrAUA9we4FCwAAAA="/>
  </w:docVars>
  <w:rsids>
    <w:rsidRoot w:val="004D70E6"/>
    <w:rsid w:val="003708EB"/>
    <w:rsid w:val="004643DF"/>
    <w:rsid w:val="004D70E6"/>
    <w:rsid w:val="00BC1869"/>
    <w:rsid w:val="00E64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017E9"/>
  <w15:chartTrackingRefBased/>
  <w15:docId w15:val="{ACF3D700-9D64-46DB-896C-5F615E69F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70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John</dc:creator>
  <cp:keywords/>
  <dc:description/>
  <cp:lastModifiedBy>Amit John</cp:lastModifiedBy>
  <cp:revision>3</cp:revision>
  <dcterms:created xsi:type="dcterms:W3CDTF">2021-01-25T10:21:00Z</dcterms:created>
  <dcterms:modified xsi:type="dcterms:W3CDTF">2021-01-25T13:05:00Z</dcterms:modified>
</cp:coreProperties>
</file>